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A2D02" w14:textId="615A7CCE" w:rsidR="00D52905" w:rsidRPr="00780B9C" w:rsidRDefault="00384A5A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GOAL-BASED READING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7BE858F4" w:rsidR="007134D2" w:rsidRPr="007134D2" w:rsidRDefault="00384A5A" w:rsidP="00D64C0D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Reading course materials serves as a key complement to lecture content</w:t>
      </w:r>
      <w:r w:rsidR="00145413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. U</w:t>
      </w: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se this worksheet to </w:t>
      </w:r>
      <w:r w:rsidR="00132125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review your notes from each chapter or reading</w:t>
      </w:r>
      <w:r w:rsidR="00145413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for an efficient and quick reference when studying</w:t>
      </w: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.</w:t>
      </w:r>
      <w:r w:rsidR="006756B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6756BE" w:rsidRPr="00501745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HSS.StudentSuccess@unco.edu</w:t>
        </w:r>
      </w:hyperlink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970-351-</w:t>
      </w:r>
      <w:r w:rsidR="00501745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>3140</w:t>
      </w:r>
      <w:r w:rsid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</w:t>
      </w:r>
      <w:r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>for</w:t>
      </w:r>
      <w:r w:rsid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985"/>
        <w:gridCol w:w="2330"/>
        <w:gridCol w:w="7085"/>
      </w:tblGrid>
      <w:tr w:rsidR="007134D2" w:rsidRPr="007134D2" w14:paraId="085D04E6" w14:textId="77777777" w:rsidTr="00681767">
        <w:trPr>
          <w:trHeight w:val="70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0725D0B0" w:rsidR="007134D2" w:rsidRPr="004B184D" w:rsidRDefault="004B184D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 w:rsidRPr="004B184D"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Big Picture</w:t>
            </w:r>
          </w:p>
        </w:tc>
        <w:tc>
          <w:tcPr>
            <w:tcW w:w="941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175D76A5" w:rsidR="007134D2" w:rsidRPr="007134D2" w:rsidRDefault="00384A5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Before you start, write what you believe the purpose of this reading is. After you finish reading, write 1-2 sentences summarizing the point of what you read</w:t>
            </w:r>
            <w:r w:rsidR="00511816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here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</w:t>
            </w:r>
          </w:p>
        </w:tc>
      </w:tr>
      <w:tr w:rsidR="007134D2" w:rsidRPr="007134D2" w14:paraId="71DB8EC0" w14:textId="77777777" w:rsidTr="00681767">
        <w:trPr>
          <w:trHeight w:val="1152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1B3929DA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9415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72E3E1F4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  <w:r w:rsidR="00BB359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ome people enjoy and find benefit in movie and television spoilers. So much so that I can find websites and podcasts devoted to fan theories and spoiler break downs. </w:t>
            </w:r>
          </w:p>
        </w:tc>
      </w:tr>
      <w:tr w:rsidR="007134D2" w:rsidRPr="007134D2" w14:paraId="36AE4BFB" w14:textId="77777777" w:rsidTr="00681767">
        <w:trPr>
          <w:trHeight w:val="160"/>
        </w:trPr>
        <w:tc>
          <w:tcPr>
            <w:tcW w:w="1985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415" w:type="dxa"/>
            <w:gridSpan w:val="2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681767">
        <w:trPr>
          <w:trHeight w:val="72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41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06B993F4" w:rsidR="007134D2" w:rsidRPr="007134D2" w:rsidRDefault="007A328D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</w:t>
            </w:r>
            <w:r w:rsidR="00384A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rite down how the concepts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read </w:t>
            </w:r>
            <w:r w:rsidR="00384A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relate to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your</w:t>
            </w:r>
            <w:r w:rsidR="00384A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class</w:t>
            </w:r>
            <w:r w:rsidR="00511816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: t</w:t>
            </w:r>
            <w:r w:rsidR="00384A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hink about previous readings, the lecture, and projects. </w:t>
            </w:r>
          </w:p>
        </w:tc>
      </w:tr>
      <w:tr w:rsidR="007134D2" w:rsidRPr="007134D2" w14:paraId="73E5E641" w14:textId="77777777" w:rsidTr="00681767">
        <w:trPr>
          <w:trHeight w:val="864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3AB571F1" w:rsidR="007134D2" w:rsidRPr="007134D2" w:rsidRDefault="00384A5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ontext</w:t>
            </w:r>
          </w:p>
        </w:tc>
        <w:tc>
          <w:tcPr>
            <w:tcW w:w="941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703396E5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BB359A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Film and media provide a source of entertainment through levels of enjoyment: spoilers can increase or decrease the enjoyment. As times change, spoiler culture is growing and changing too (like the lecture on impacts of mass media from last week!)</w:t>
            </w:r>
          </w:p>
        </w:tc>
      </w:tr>
      <w:tr w:rsidR="007134D2" w:rsidRPr="007134D2" w14:paraId="41A178C5" w14:textId="77777777" w:rsidTr="00681767">
        <w:trPr>
          <w:trHeight w:val="16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4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681767">
        <w:trPr>
          <w:trHeight w:val="72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41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5D504007" w:rsidR="007134D2" w:rsidRPr="007134D2" w:rsidRDefault="00384A5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Identify the main purpose, ar</w:t>
            </w:r>
            <w:r w:rsidR="005D1F2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gu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ment, or thesis of the reading. The author LIKELY wrote a sentence near the end of the introduction to overview the purpose</w:t>
            </w:r>
            <w:r w:rsidR="00CA7653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of the chapter, article, or </w:t>
            </w:r>
            <w:r w:rsidR="00315397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book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</w:t>
            </w:r>
          </w:p>
        </w:tc>
      </w:tr>
      <w:tr w:rsidR="007134D2" w:rsidRPr="007134D2" w14:paraId="6F145AD2" w14:textId="77777777" w:rsidTr="00681767">
        <w:trPr>
          <w:trHeight w:val="864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3B0A347" w:rsidR="007134D2" w:rsidRPr="007134D2" w:rsidRDefault="00384A5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Argument/Thesis</w:t>
            </w:r>
          </w:p>
        </w:tc>
        <w:tc>
          <w:tcPr>
            <w:tcW w:w="941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2C2D1F46" w:rsidR="007134D2" w:rsidRPr="007134D2" w:rsidRDefault="00BB359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Exposure to spoilers increase enjoyment and decrease </w:t>
            </w:r>
            <w:proofErr w:type="spellStart"/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paprasocial</w:t>
            </w:r>
            <w:proofErr w:type="spellEnd"/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break-up distress. </w:t>
            </w:r>
          </w:p>
        </w:tc>
      </w:tr>
      <w:tr w:rsidR="007134D2" w:rsidRPr="007134D2" w14:paraId="59D2B3DE" w14:textId="77777777" w:rsidTr="00681767">
        <w:trPr>
          <w:trHeight w:val="16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4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681767">
        <w:trPr>
          <w:trHeight w:val="72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41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7EB45A6C" w:rsidR="007134D2" w:rsidRPr="007134D2" w:rsidRDefault="00511816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Identify the 3-4 main moves (main points)</w:t>
            </w:r>
            <w:r w:rsidR="001201E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that support the argument/purpose. </w:t>
            </w:r>
            <w:r w:rsidR="004B57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S</w:t>
            </w:r>
            <w:r w:rsidR="0013212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ummarize the core in the left column. In the right column</w:t>
            </w:r>
            <w:r w:rsidR="00ED606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, </w:t>
            </w:r>
            <w:r w:rsidR="00681767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define key terms, consider the applications, and jot down the details that help you understand the section.</w:t>
            </w:r>
            <w:r w:rsidR="00384A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A97FD9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the page numbers </w:t>
            </w:r>
            <w:r w:rsidR="006A56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of each big idea to help you quickly reference the information later.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681767" w:rsidRPr="007134D2" w14:paraId="2B114F49" w14:textId="77777777" w:rsidTr="00F14951">
        <w:trPr>
          <w:trHeight w:val="1611"/>
        </w:trPr>
        <w:tc>
          <w:tcPr>
            <w:tcW w:w="1985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0C8B27B8" w:rsidR="00681767" w:rsidRPr="007134D2" w:rsidRDefault="00681767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Main Moves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02A8A5B" w14:textId="1ECAB01F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BB359A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iscussion of Fandom</w:t>
            </w:r>
          </w:p>
        </w:tc>
        <w:tc>
          <w:tcPr>
            <w:tcW w:w="70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90545E" w14:textId="77777777" w:rsidR="00681767" w:rsidRDefault="00BB359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Fandom as a social group and identity: page 3</w:t>
            </w:r>
          </w:p>
          <w:p w14:paraId="66CB949E" w14:textId="6F5C77B0" w:rsidR="00BB359A" w:rsidRPr="007134D2" w:rsidRDefault="00BB359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YouTubers New </w:t>
            </w:r>
            <w:proofErr w:type="spellStart"/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ockstars</w:t>
            </w:r>
            <w:proofErr w:type="spellEnd"/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as a source of FANDOMS! (am I part of a Marvel fandom community?)</w:t>
            </w:r>
          </w:p>
        </w:tc>
      </w:tr>
      <w:tr w:rsidR="00681767" w:rsidRPr="007134D2" w14:paraId="06D3B600" w14:textId="77777777" w:rsidTr="00F14951">
        <w:trPr>
          <w:trHeight w:val="1608"/>
        </w:trPr>
        <w:tc>
          <w:tcPr>
            <w:tcW w:w="198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4FD2B5AE" w14:textId="77777777" w:rsidR="00681767" w:rsidRDefault="00681767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8E053C" w14:textId="1F299076" w:rsidR="00681767" w:rsidRPr="007134D2" w:rsidRDefault="00BB359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Explanation of Mental Models</w:t>
            </w:r>
          </w:p>
        </w:tc>
        <w:tc>
          <w:tcPr>
            <w:tcW w:w="70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E1305F" w14:textId="77777777" w:rsidR="00681767" w:rsidRDefault="00BB359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The Structure for understanding, processing and organizing information. Page 5</w:t>
            </w:r>
          </w:p>
          <w:p w14:paraId="6190B099" w14:textId="7BB9C986" w:rsidR="00BB359A" w:rsidRPr="007134D2" w:rsidRDefault="00BB359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STOP BY OFFICE HOURS TO ASK MORE ABOUT THIS!</w:t>
            </w:r>
          </w:p>
        </w:tc>
      </w:tr>
      <w:tr w:rsidR="00681767" w:rsidRPr="007134D2" w14:paraId="5EF63CDC" w14:textId="77777777" w:rsidTr="00F14951">
        <w:trPr>
          <w:trHeight w:val="1608"/>
        </w:trPr>
        <w:tc>
          <w:tcPr>
            <w:tcW w:w="198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2F9DE5E" w14:textId="77777777" w:rsidR="00681767" w:rsidRDefault="00681767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52BC52" w14:textId="44BB2522" w:rsidR="00681767" w:rsidRPr="007134D2" w:rsidRDefault="00BB359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Quantitative Results of the Study</w:t>
            </w:r>
          </w:p>
        </w:tc>
        <w:tc>
          <w:tcPr>
            <w:tcW w:w="70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0D1AED" w14:textId="77777777" w:rsidR="00681767" w:rsidRDefault="00BB359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Significant findings that spoilers help with enjoyment because people are less nervous about the outcome: page 10</w:t>
            </w:r>
          </w:p>
          <w:p w14:paraId="49B78E39" w14:textId="77777777" w:rsidR="00BB359A" w:rsidRDefault="00BB359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e can enjoy the ride rather than being nervous for the future---</w:t>
            </w:r>
          </w:p>
          <w:p w14:paraId="46D470BF" w14:textId="634C0E47" w:rsidR="00BB359A" w:rsidRPr="007134D2" w:rsidRDefault="00BB359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LIKE HOW I STILL ENJOYED GOT EVEN THOUGH I KNEW ABOUT THE RED WEDDING!</w:t>
            </w:r>
          </w:p>
        </w:tc>
      </w:tr>
      <w:tr w:rsidR="00681767" w:rsidRPr="007134D2" w14:paraId="528A6B4A" w14:textId="77777777" w:rsidTr="00F14951">
        <w:trPr>
          <w:trHeight w:val="1608"/>
        </w:trPr>
        <w:tc>
          <w:tcPr>
            <w:tcW w:w="1985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27899CDD" w14:textId="77777777" w:rsidR="00681767" w:rsidRDefault="00681767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F59F86" w14:textId="43C22E4F" w:rsidR="00681767" w:rsidRPr="007134D2" w:rsidRDefault="00BB359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Conclusion—Results </w:t>
            </w:r>
          </w:p>
        </w:tc>
        <w:tc>
          <w:tcPr>
            <w:tcW w:w="70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1039E8" w14:textId="77777777" w:rsidR="00681767" w:rsidRDefault="00BB359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Fan theories and spoilers are not so bad after all</w:t>
            </w:r>
          </w:p>
          <w:p w14:paraId="65539510" w14:textId="27A2A2B7" w:rsidR="00BB359A" w:rsidRPr="007134D2" w:rsidRDefault="00BB359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CAN I USE THIS IN MY FINAL PROJECT? </w:t>
            </w:r>
            <w:bookmarkStart w:id="0" w:name="_GoBack"/>
            <w:bookmarkEnd w:id="0"/>
          </w:p>
        </w:tc>
      </w:tr>
      <w:tr w:rsidR="007134D2" w:rsidRPr="007134D2" w14:paraId="41AB46BE" w14:textId="77777777" w:rsidTr="00681767">
        <w:trPr>
          <w:trHeight w:val="16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4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5D21B12" w14:textId="77777777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2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CFE5D1" w14:textId="77777777" w:rsidR="0009509F" w:rsidRDefault="0009509F" w:rsidP="00DB2412">
      <w:r>
        <w:separator/>
      </w:r>
    </w:p>
  </w:endnote>
  <w:endnote w:type="continuationSeparator" w:id="0">
    <w:p w14:paraId="0D7A723C" w14:textId="77777777" w:rsidR="0009509F" w:rsidRDefault="0009509F" w:rsidP="00DB2412">
      <w:r>
        <w:continuationSeparator/>
      </w:r>
    </w:p>
  </w:endnote>
  <w:endnote w:type="continuationNotice" w:id="1">
    <w:p w14:paraId="365ABDC5" w14:textId="77777777" w:rsidR="0009509F" w:rsidRDefault="000950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362925" w14:textId="77777777" w:rsidR="0009509F" w:rsidRDefault="0009509F" w:rsidP="00DB2412">
      <w:r>
        <w:separator/>
      </w:r>
    </w:p>
  </w:footnote>
  <w:footnote w:type="continuationSeparator" w:id="0">
    <w:p w14:paraId="0561D6EC" w14:textId="77777777" w:rsidR="0009509F" w:rsidRDefault="0009509F" w:rsidP="00DB2412">
      <w:r>
        <w:continuationSeparator/>
      </w:r>
    </w:p>
  </w:footnote>
  <w:footnote w:type="continuationNotice" w:id="1">
    <w:p w14:paraId="3BE327AC" w14:textId="77777777" w:rsidR="0009509F" w:rsidRDefault="000950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0FACxFF6QtAAAA"/>
  </w:docVars>
  <w:rsids>
    <w:rsidRoot w:val="00F92539"/>
    <w:rsid w:val="00005410"/>
    <w:rsid w:val="000102CA"/>
    <w:rsid w:val="00013548"/>
    <w:rsid w:val="00016F5D"/>
    <w:rsid w:val="000707ED"/>
    <w:rsid w:val="00084437"/>
    <w:rsid w:val="000870BA"/>
    <w:rsid w:val="00090C24"/>
    <w:rsid w:val="0009509F"/>
    <w:rsid w:val="000A6B42"/>
    <w:rsid w:val="000C3DA2"/>
    <w:rsid w:val="000D16E9"/>
    <w:rsid w:val="000E7935"/>
    <w:rsid w:val="001035A1"/>
    <w:rsid w:val="00107A05"/>
    <w:rsid w:val="001201ED"/>
    <w:rsid w:val="00132125"/>
    <w:rsid w:val="0014094F"/>
    <w:rsid w:val="001445AA"/>
    <w:rsid w:val="00145413"/>
    <w:rsid w:val="00157F65"/>
    <w:rsid w:val="00165169"/>
    <w:rsid w:val="00193FD5"/>
    <w:rsid w:val="001955D9"/>
    <w:rsid w:val="001B7110"/>
    <w:rsid w:val="001C00B5"/>
    <w:rsid w:val="001D4ECB"/>
    <w:rsid w:val="00216F2E"/>
    <w:rsid w:val="002232A6"/>
    <w:rsid w:val="00223589"/>
    <w:rsid w:val="00236A3B"/>
    <w:rsid w:val="00246934"/>
    <w:rsid w:val="002759D4"/>
    <w:rsid w:val="0028063E"/>
    <w:rsid w:val="00283CD7"/>
    <w:rsid w:val="002B1605"/>
    <w:rsid w:val="002B741A"/>
    <w:rsid w:val="002D00B4"/>
    <w:rsid w:val="002E4FF4"/>
    <w:rsid w:val="00315397"/>
    <w:rsid w:val="00317BB1"/>
    <w:rsid w:val="00321D73"/>
    <w:rsid w:val="00354A50"/>
    <w:rsid w:val="00367349"/>
    <w:rsid w:val="0038043D"/>
    <w:rsid w:val="00384A5A"/>
    <w:rsid w:val="003D4478"/>
    <w:rsid w:val="003D6150"/>
    <w:rsid w:val="003E4943"/>
    <w:rsid w:val="003E4F0D"/>
    <w:rsid w:val="003E70DF"/>
    <w:rsid w:val="003F221D"/>
    <w:rsid w:val="003F3423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86028"/>
    <w:rsid w:val="0049296E"/>
    <w:rsid w:val="00492EED"/>
    <w:rsid w:val="004937B7"/>
    <w:rsid w:val="004A2939"/>
    <w:rsid w:val="004A63D1"/>
    <w:rsid w:val="004B184D"/>
    <w:rsid w:val="004B57D5"/>
    <w:rsid w:val="00501745"/>
    <w:rsid w:val="005065B2"/>
    <w:rsid w:val="00511816"/>
    <w:rsid w:val="00517018"/>
    <w:rsid w:val="00517E0A"/>
    <w:rsid w:val="00521646"/>
    <w:rsid w:val="00523569"/>
    <w:rsid w:val="00523965"/>
    <w:rsid w:val="005302C5"/>
    <w:rsid w:val="00536A39"/>
    <w:rsid w:val="00553AE9"/>
    <w:rsid w:val="00560641"/>
    <w:rsid w:val="00563A52"/>
    <w:rsid w:val="00582057"/>
    <w:rsid w:val="00590D10"/>
    <w:rsid w:val="005A42B5"/>
    <w:rsid w:val="005A5A20"/>
    <w:rsid w:val="005A5C16"/>
    <w:rsid w:val="005B4922"/>
    <w:rsid w:val="005D1F22"/>
    <w:rsid w:val="005D3EF6"/>
    <w:rsid w:val="005D55E9"/>
    <w:rsid w:val="005E40BD"/>
    <w:rsid w:val="005E5BAF"/>
    <w:rsid w:val="005E7D8E"/>
    <w:rsid w:val="006202A6"/>
    <w:rsid w:val="00624773"/>
    <w:rsid w:val="00655482"/>
    <w:rsid w:val="0065609B"/>
    <w:rsid w:val="006666A2"/>
    <w:rsid w:val="006756BE"/>
    <w:rsid w:val="00681767"/>
    <w:rsid w:val="006A3315"/>
    <w:rsid w:val="006A47CA"/>
    <w:rsid w:val="006A56D5"/>
    <w:rsid w:val="006A6D9A"/>
    <w:rsid w:val="006B233B"/>
    <w:rsid w:val="006F438F"/>
    <w:rsid w:val="00700904"/>
    <w:rsid w:val="00711205"/>
    <w:rsid w:val="007134D2"/>
    <w:rsid w:val="00723482"/>
    <w:rsid w:val="007273CC"/>
    <w:rsid w:val="007378D8"/>
    <w:rsid w:val="0074716D"/>
    <w:rsid w:val="007574BD"/>
    <w:rsid w:val="00762690"/>
    <w:rsid w:val="00780B9C"/>
    <w:rsid w:val="00781C86"/>
    <w:rsid w:val="007838AC"/>
    <w:rsid w:val="007A328D"/>
    <w:rsid w:val="007C6889"/>
    <w:rsid w:val="007D44DA"/>
    <w:rsid w:val="007E0149"/>
    <w:rsid w:val="007E231D"/>
    <w:rsid w:val="007E5B5E"/>
    <w:rsid w:val="00820E76"/>
    <w:rsid w:val="00832CAA"/>
    <w:rsid w:val="0083365C"/>
    <w:rsid w:val="00850B57"/>
    <w:rsid w:val="00853E86"/>
    <w:rsid w:val="00864832"/>
    <w:rsid w:val="00895D12"/>
    <w:rsid w:val="008A504B"/>
    <w:rsid w:val="008C1A69"/>
    <w:rsid w:val="008C6E62"/>
    <w:rsid w:val="008D1EAD"/>
    <w:rsid w:val="008D4D59"/>
    <w:rsid w:val="008E2435"/>
    <w:rsid w:val="008E2B52"/>
    <w:rsid w:val="008E4048"/>
    <w:rsid w:val="008E5E12"/>
    <w:rsid w:val="008E6CD4"/>
    <w:rsid w:val="008F3925"/>
    <w:rsid w:val="00920BEC"/>
    <w:rsid w:val="00942DA6"/>
    <w:rsid w:val="0094694C"/>
    <w:rsid w:val="009524EC"/>
    <w:rsid w:val="00952651"/>
    <w:rsid w:val="00952950"/>
    <w:rsid w:val="00962266"/>
    <w:rsid w:val="0096347E"/>
    <w:rsid w:val="00965C46"/>
    <w:rsid w:val="00985675"/>
    <w:rsid w:val="009A34D5"/>
    <w:rsid w:val="009C20C0"/>
    <w:rsid w:val="009C4521"/>
    <w:rsid w:val="009E149B"/>
    <w:rsid w:val="009F0C1A"/>
    <w:rsid w:val="009F6C45"/>
    <w:rsid w:val="00A0237D"/>
    <w:rsid w:val="00A02960"/>
    <w:rsid w:val="00A17004"/>
    <w:rsid w:val="00A24B2D"/>
    <w:rsid w:val="00A41540"/>
    <w:rsid w:val="00A62BCE"/>
    <w:rsid w:val="00A6436A"/>
    <w:rsid w:val="00A731F7"/>
    <w:rsid w:val="00A74765"/>
    <w:rsid w:val="00A7502B"/>
    <w:rsid w:val="00A83070"/>
    <w:rsid w:val="00A97FD9"/>
    <w:rsid w:val="00AA1AB2"/>
    <w:rsid w:val="00AB190C"/>
    <w:rsid w:val="00AB341E"/>
    <w:rsid w:val="00AB3722"/>
    <w:rsid w:val="00AD0D94"/>
    <w:rsid w:val="00AD7E5D"/>
    <w:rsid w:val="00B02B23"/>
    <w:rsid w:val="00B02F13"/>
    <w:rsid w:val="00B136DE"/>
    <w:rsid w:val="00B164AD"/>
    <w:rsid w:val="00B173D0"/>
    <w:rsid w:val="00B27F50"/>
    <w:rsid w:val="00B45269"/>
    <w:rsid w:val="00B63006"/>
    <w:rsid w:val="00B6597D"/>
    <w:rsid w:val="00B76333"/>
    <w:rsid w:val="00B92110"/>
    <w:rsid w:val="00BB359A"/>
    <w:rsid w:val="00BB5D54"/>
    <w:rsid w:val="00BC1A20"/>
    <w:rsid w:val="00BD0FEE"/>
    <w:rsid w:val="00BD4558"/>
    <w:rsid w:val="00BE7D52"/>
    <w:rsid w:val="00C01A37"/>
    <w:rsid w:val="00C01ED6"/>
    <w:rsid w:val="00C1153C"/>
    <w:rsid w:val="00C442F7"/>
    <w:rsid w:val="00C50EB9"/>
    <w:rsid w:val="00C624A3"/>
    <w:rsid w:val="00C878E7"/>
    <w:rsid w:val="00CA7653"/>
    <w:rsid w:val="00CC50E5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64C0D"/>
    <w:rsid w:val="00D71EB0"/>
    <w:rsid w:val="00D72CB6"/>
    <w:rsid w:val="00D8021D"/>
    <w:rsid w:val="00D83F58"/>
    <w:rsid w:val="00D96B95"/>
    <w:rsid w:val="00D970D9"/>
    <w:rsid w:val="00DB2412"/>
    <w:rsid w:val="00DD4D9F"/>
    <w:rsid w:val="00DD4E52"/>
    <w:rsid w:val="00E33AA3"/>
    <w:rsid w:val="00E3731B"/>
    <w:rsid w:val="00E541C1"/>
    <w:rsid w:val="00E73953"/>
    <w:rsid w:val="00E746F0"/>
    <w:rsid w:val="00E7677A"/>
    <w:rsid w:val="00EA104E"/>
    <w:rsid w:val="00EC3071"/>
    <w:rsid w:val="00ED6065"/>
    <w:rsid w:val="00EE27E1"/>
    <w:rsid w:val="00EE4E19"/>
    <w:rsid w:val="00EF1A78"/>
    <w:rsid w:val="00EF4B39"/>
    <w:rsid w:val="00F04F96"/>
    <w:rsid w:val="00F14951"/>
    <w:rsid w:val="00F22F09"/>
    <w:rsid w:val="00F32FD0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SS.StudentSuccess@unco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604B17-9C16-4195-B554-075F4A7B2025}">
  <ds:schemaRefs>
    <ds:schemaRef ds:uri="http://schemas.microsoft.com/office/2006/metadata/properties"/>
    <ds:schemaRef ds:uri="http://schemas.microsoft.com/office/infopath/2007/PartnerControls"/>
    <ds:schemaRef ds:uri="f289fd09-58c4-45b9-8b08-712733371f82"/>
  </ds:schemaRefs>
</ds:datastoreItem>
</file>

<file path=customXml/itemProps3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3B41DA-80BB-4470-9DB1-62320BE2C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12</TotalTime>
  <Pages>1</Pages>
  <Words>431</Words>
  <Characters>2048</Characters>
  <Application>Microsoft Office Word</Application>
  <DocSecurity>0</DocSecurity>
  <Lines>292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lackburn, Hayley</cp:lastModifiedBy>
  <cp:revision>3</cp:revision>
  <cp:lastPrinted>2019-09-11T20:44:00Z</cp:lastPrinted>
  <dcterms:created xsi:type="dcterms:W3CDTF">2020-03-26T18:42:00Z</dcterms:created>
  <dcterms:modified xsi:type="dcterms:W3CDTF">2020-03-26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